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Iran</w:t>
      </w:r>
      <w:r>
        <w:t xml:space="preserve"> </w:t>
      </w:r>
      <w:r>
        <w:t xml:space="preserve">Tehran</w:t>
      </w:r>
    </w:p>
    <w:bookmarkStart w:id="21" w:name="X37a61badb87bf04b083ff0a277f5aea2b698fa1"/>
    <w:p>
      <w:pPr>
        <w:pStyle w:val="Heading1"/>
      </w:pPr>
      <w:r>
        <w:t xml:space="preserve">Cover Letter for Professor Position at [University Name], Iran Tehran</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Committee</w:t>
      </w:r>
      <w:r>
        <w:br/>
      </w:r>
      <w:r>
        <w:t xml:space="preserve">Department of [Specific Discipline or Field</w:t>
      </w:r>
      <w:r>
        <w:br/>
      </w:r>
      <w:r>
        <w:t xml:space="preserve">University of Tehran</w:t>
      </w:r>
      <w:r>
        <w:br/>
      </w:r>
      <w:r>
        <w:t xml:space="preserve">Tehran, Iran</w:t>
      </w:r>
    </w:p>
    <w:bookmarkStart w:id="20" w:name="dear-hiring-committee"/>
    <w:p>
      <w:pPr>
        <w:pStyle w:val="Heading2"/>
      </w:pPr>
      <w:r>
        <w:t xml:space="preserve">Dear Hiring Committee,</w:t>
      </w:r>
    </w:p>
    <w:p>
      <w:pPr>
        <w:pStyle w:val="FirstParagraph"/>
      </w:pPr>
      <w:r>
        <w:t xml:space="preserve">I am writing to express my enthusiastic interest in the Professor position at [University Name] in Tehran, Iran. As a dedicated academic with over [X years] of experience in [specific field, e.g., "Environmental Science," "Engineering," or "Humanities"], I am eager to contribute my expertise, research initiatives, and passion for education to advance the academic excellence of your institution. The opportunity to join a prestigious university like [University Name] in Tehran—a hub of intellectual and cultural vibrancy—represents a profound professional milestone for me.</w:t>
      </w:r>
    </w:p>
    <w:p>
      <w:pPr>
        <w:pStyle w:val="BodyText"/>
      </w:pPr>
      <w:r>
        <w:t xml:space="preserve">Throughout my career, I have cultivated a robust academic profile that aligns seamlessly with the mission of [University Name] to foster innovation, critical inquiry, and global engagement. My research focuses on [specific research area, e.g., "sustainable development," "artificial intelligence," or "historical studies"], which I believe holds significant relevance for addressing contemporary challenges in Iran and beyond. For instance, my work on [specific project or publication] has garnered recognition in international journals and collaborations with institutions such as [mention any relevant organizations]. This experience has equipped me to contribute meaningfully to the academic landscape of Tehran, where the intersection of tradition and modernity offers unique opportunities for interdisciplinary exploration.</w:t>
      </w:r>
    </w:p>
    <w:p>
      <w:pPr>
        <w:pStyle w:val="BodyText"/>
      </w:pPr>
      <w:r>
        <w:t xml:space="preserve">As a Professor, my teaching philosophy is grounded in fostering curiosity, intellectual independence, and ethical responsibility. I have consistently designed curricula that integrate theoretical frameworks with real-world applications, ensuring students are prepared to navigate complex global issues. At [Previous Institution], I developed and led courses on [specific subjects], receiving consistent feedback for my ability to engage diverse student populations through interactive pedagogy and mentorship. I am particularly drawn to the opportunity at [University Name] in Iran Tehran, where I can inspire the next generation of scholars while drawing from the rich cultural and academic heritage of the region.</w:t>
      </w:r>
    </w:p>
    <w:p>
      <w:pPr>
        <w:pStyle w:val="BodyText"/>
      </w:pPr>
      <w:r>
        <w:t xml:space="preserve">The academic environment in Iran Tehran is a dynamic space for innovation, and I am deeply committed to contributing to its growth. The University of Tehran, as one of the nation’s most respected institutions, exemplifies a commitment to excellence that resonates with my professional values. I am especially interested in collaborating with local researchers and students on projects that address pressing regional concerns, such as [specific issue relevant to Iran or the Middle East]. My research on [related topic] has already established a foundation for such partnerships, and I am eager to expand these efforts in Tehran.</w:t>
      </w:r>
    </w:p>
    <w:p>
      <w:pPr>
        <w:pStyle w:val="BodyText"/>
      </w:pPr>
      <w:r>
        <w:t xml:space="preserve">My qualifications include a Ph.D. in [Your Field] from [Your University], along with postdoctoral fellowships at [Institution Name], where I honed my skills in [specific skill, e.g., "data analysis," "experimental design," or "interdisciplinary collaboration"]. I have published extensively in peer-reviewed journals, including [list key publications or journals], and have secured funding for projects supported by [funding bodies, if applicable]. These experiences have not only deepened my expertise but also reinforced my ability to lead academic initiatives that align with institutional and societal goals.</w:t>
      </w:r>
    </w:p>
    <w:p>
      <w:pPr>
        <w:pStyle w:val="BodyText"/>
      </w:pPr>
      <w:r>
        <w:t xml:space="preserve">What sets me apart is my unwavering dedication to mentorship and community engagement. I have mentored over [number] graduate students and postdoctoral researchers, many of whom have gone on to achieve prominent roles in academia and industry. Additionally, I have organized workshops and public lectures on [relevant topics], emphasizing the importance of making academic knowledge accessible to broader audiences. In Tehran, where the demand for high-quality education is growing rapidly, I am eager to contribute my leadership and vision to shape a more inclusive and impactful academic environment.</w:t>
      </w:r>
    </w:p>
    <w:p>
      <w:pPr>
        <w:pStyle w:val="BodyText"/>
      </w:pPr>
      <w:r>
        <w:t xml:space="preserve">Iran Tehran’s unique position as a crossroads of cultures and ideas presents an unparalleled opportunity for scholars like myself to contribute to global dialogue while addressing local needs. The University of Tehran’s emphasis on [specific value, e.g., "innovation," "cultural preservation," or "international collaboration"] aligns perfectly with my own professional ethos. I am particularly inspired by the university’s initiatives in [specific program or research area], and I am confident that my background in [your field] can further strengthen these efforts.</w:t>
      </w:r>
    </w:p>
    <w:p>
      <w:pPr>
        <w:pStyle w:val="BodyText"/>
      </w:pPr>
      <w:r>
        <w:t xml:space="preserve">Finally, I would like to express my profound respect for Iran’s academic traditions and its growing role on the global stage. The opportunity to work within this vibrant community would allow me to share my expertise while learning from the diverse perspectives of colleagues and students in Tehran. I am confident that my qualifications, vision, and passion for education make me a strong candidate for this position.</w:t>
      </w:r>
    </w:p>
    <w:p>
      <w:pPr>
        <w:pStyle w:val="BodyText"/>
      </w:pPr>
      <w:r>
        <w:t xml:space="preserve">Thank you for considering my application. I look forward to the possibility of discussing how I can contribute to [University Name]’s mission and the academic community of Iran Tehran. Please feel free to contact me at [your phone number] or [your email address] at your convenience.</w:t>
      </w:r>
    </w:p>
    <w:p>
      <w:pPr>
        <w:pStyle w:val="BodyText"/>
      </w:pPr>
      <w:r>
        <w:t xml:space="preserve">Sincerely,</w:t>
      </w:r>
      <w:r>
        <w:br/>
      </w:r>
      <w:r>
        <w:t xml:space="preserve">[Your Full Name]</w:t>
      </w:r>
      <w:r>
        <w:br/>
      </w:r>
      <w:r>
        <w:t xml:space="preserve">[Signature, if submitting a physical cop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Iran Tehran</dc:title>
  <dc:creator/>
  <dc:language>en</dc:language>
  <cp:keywords/>
  <dcterms:created xsi:type="dcterms:W3CDTF">2026-07-21T10:57:16Z</dcterms:created>
  <dcterms:modified xsi:type="dcterms:W3CDTF">2026-07-21T10:57:16Z</dcterms:modified>
</cp:coreProperties>
</file>

<file path=docProps/custom.xml><?xml version="1.0" encoding="utf-8"?>
<Properties xmlns="http://schemas.openxmlformats.org/officeDocument/2006/custom-properties" xmlns:vt="http://schemas.openxmlformats.org/officeDocument/2006/docPropsVTypes"/>
</file>